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CC738F" w14:textId="29B5206F" w:rsidR="007D421A" w:rsidRPr="00E17F3A" w:rsidRDefault="0098177C" w:rsidP="00E17F3A">
      <w:pPr>
        <w:spacing w:line="360" w:lineRule="auto"/>
        <w:contextualSpacing/>
        <w:jc w:val="both"/>
        <w:rPr>
          <w:rFonts w:ascii="Times New Roman" w:hAnsi="Times New Roman" w:cs="Times New Roman"/>
          <w:b/>
          <w:sz w:val="28"/>
          <w:szCs w:val="22"/>
          <w:lang w:eastAsia="ko-KR"/>
        </w:rPr>
      </w:pPr>
      <w:r>
        <w:rPr>
          <w:rFonts w:ascii="Times New Roman" w:hAnsi="Times New Roman" w:cs="Times New Roman"/>
          <w:b/>
          <w:sz w:val="28"/>
          <w:szCs w:val="22"/>
          <w:lang w:eastAsia="ko-KR"/>
        </w:rPr>
        <w:t>Appendix</w:t>
      </w:r>
      <w:bookmarkStart w:id="0" w:name="_GoBack"/>
      <w:bookmarkEnd w:id="0"/>
    </w:p>
    <w:p w14:paraId="637A1634" w14:textId="77777777" w:rsidR="007D421A" w:rsidRPr="00E17F3A" w:rsidRDefault="007D421A" w:rsidP="00E17F3A">
      <w:pPr>
        <w:spacing w:line="360" w:lineRule="auto"/>
        <w:contextualSpacing/>
        <w:jc w:val="both"/>
        <w:rPr>
          <w:rFonts w:ascii="Times New Roman" w:hAnsi="Times New Roman" w:cs="Times New Roman"/>
          <w:b/>
          <w:sz w:val="28"/>
          <w:szCs w:val="22"/>
          <w:lang w:eastAsia="ko-KR"/>
        </w:rPr>
      </w:pPr>
    </w:p>
    <w:p w14:paraId="6D35DDDB" w14:textId="77777777" w:rsidR="00E0637A" w:rsidRPr="00E17F3A" w:rsidRDefault="00A52932" w:rsidP="00E17F3A">
      <w:pPr>
        <w:spacing w:line="360" w:lineRule="auto"/>
        <w:contextualSpacing/>
        <w:jc w:val="both"/>
        <w:rPr>
          <w:rFonts w:ascii="Times New Roman" w:hAnsi="Times New Roman" w:cs="Times New Roman"/>
          <w:b/>
          <w:sz w:val="28"/>
          <w:szCs w:val="22"/>
          <w:lang w:eastAsia="ko-KR"/>
        </w:rPr>
      </w:pPr>
      <w:r w:rsidRPr="00E17F3A">
        <w:rPr>
          <w:rFonts w:ascii="Times New Roman" w:hAnsi="Times New Roman" w:cs="Times New Roman"/>
          <w:b/>
          <w:sz w:val="28"/>
          <w:szCs w:val="22"/>
          <w:lang w:eastAsia="ko-KR"/>
        </w:rPr>
        <w:t>KBASE Research Group</w:t>
      </w:r>
    </w:p>
    <w:p w14:paraId="468D0F99" w14:textId="77777777" w:rsidR="002B5560" w:rsidRPr="00E17F3A" w:rsidRDefault="002B5560" w:rsidP="00E17F3A">
      <w:pPr>
        <w:spacing w:line="360" w:lineRule="auto"/>
        <w:contextualSpacing/>
        <w:jc w:val="both"/>
        <w:rPr>
          <w:rFonts w:ascii="Times New Roman" w:eastAsia="MS Mincho" w:hAnsi="Times New Roman" w:cs="Times New Roman"/>
          <w:sz w:val="22"/>
          <w:szCs w:val="22"/>
        </w:rPr>
      </w:pPr>
    </w:p>
    <w:p w14:paraId="7EE7A502" w14:textId="6DFC3098" w:rsidR="002448D1" w:rsidRPr="00015399" w:rsidRDefault="00E0637A" w:rsidP="00D81DC8">
      <w:pPr>
        <w:spacing w:line="480" w:lineRule="auto"/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FB156A">
        <w:rPr>
          <w:rFonts w:ascii="Times New Roman" w:hAnsi="Times New Roman" w:cs="Times New Roman"/>
          <w:sz w:val="22"/>
          <w:szCs w:val="22"/>
        </w:rPr>
        <w:t>Dong Young Lee, MD, PhD (</w:t>
      </w:r>
      <w:r w:rsid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Pr="00FB156A">
        <w:rPr>
          <w:rFonts w:ascii="Times New Roman" w:hAnsi="Times New Roman" w:cs="Times New Roman"/>
          <w:sz w:val="22"/>
          <w:szCs w:val="22"/>
        </w:rPr>
        <w:t>, Principal Investigator); Min Soo Byun, MD, PhD (Seoul National University, Core PI Clinical &amp; Executive); Dahyun Yi, PhD (Seoul National University, Core PI Neuropsychology); Yu Kyeong Kim, MD, PhD (SMG-SNU Boramae Medical Center, Core PI PET); Chul-Ho Sohn, MD, PhD (</w:t>
      </w:r>
      <w:r w:rsid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Pr="00FB156A">
        <w:rPr>
          <w:rFonts w:ascii="Times New Roman" w:hAnsi="Times New Roman" w:cs="Times New Roman"/>
          <w:sz w:val="22"/>
          <w:szCs w:val="22"/>
        </w:rPr>
        <w:t>, Core PI MRI); Inhee Mook-Jung, PhD (</w:t>
      </w:r>
      <w:r w:rsid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Pr="00FB156A">
        <w:rPr>
          <w:rFonts w:ascii="Times New Roman" w:hAnsi="Times New Roman" w:cs="Times New Roman"/>
          <w:sz w:val="22"/>
          <w:szCs w:val="22"/>
        </w:rPr>
        <w:t>, Core PI Biomarker); Murim Choi, PhD (</w:t>
      </w:r>
      <w:r w:rsid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Pr="00FB156A">
        <w:rPr>
          <w:rFonts w:ascii="Times New Roman" w:hAnsi="Times New Roman" w:cs="Times New Roman"/>
          <w:sz w:val="22"/>
          <w:szCs w:val="22"/>
        </w:rPr>
        <w:t xml:space="preserve">, Core PI Genetics); Yu Jin Lee, MD, </w:t>
      </w:r>
      <w:r w:rsidRPr="00221FD8">
        <w:rPr>
          <w:rFonts w:ascii="Times New Roman" w:hAnsi="Times New Roman" w:cs="Times New Roman"/>
          <w:sz w:val="22"/>
          <w:szCs w:val="22"/>
        </w:rPr>
        <w:t>PhD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Pr="00221FD8">
        <w:rPr>
          <w:rFonts w:ascii="Times New Roman" w:hAnsi="Times New Roman" w:cs="Times New Roman"/>
          <w:sz w:val="22"/>
          <w:szCs w:val="22"/>
        </w:rPr>
        <w:t>, Core PI Sleep), Seokyung Hahn</w:t>
      </w:r>
      <w:r w:rsidR="00A2598F" w:rsidRPr="00221FD8">
        <w:rPr>
          <w:rFonts w:ascii="Times New Roman" w:hAnsi="Times New Roman" w:cs="Times New Roman"/>
          <w:sz w:val="22"/>
          <w:szCs w:val="22"/>
        </w:rPr>
        <w:t>, PhD</w:t>
      </w:r>
      <w:r w:rsidRPr="00221FD8">
        <w:rPr>
          <w:rFonts w:ascii="Times New Roman" w:hAnsi="Times New Roman" w:cs="Times New Roman"/>
          <w:sz w:val="22"/>
          <w:szCs w:val="22"/>
        </w:rPr>
        <w:t xml:space="preserve"> </w:t>
      </w:r>
      <w:r w:rsidR="00A2598F" w:rsidRPr="00221FD8">
        <w:rPr>
          <w:rFonts w:ascii="Times New Roman" w:hAnsi="Times New Roman" w:cs="Times New Roman"/>
          <w:sz w:val="22"/>
          <w:szCs w:val="22"/>
        </w:rPr>
        <w:t>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A2598F" w:rsidRPr="00221FD8">
        <w:rPr>
          <w:rFonts w:ascii="Times New Roman" w:hAnsi="Times New Roman" w:cs="Times New Roman"/>
          <w:sz w:val="22"/>
          <w:szCs w:val="22"/>
        </w:rPr>
        <w:t>, Core PI Biostatistics)</w:t>
      </w:r>
      <w:r w:rsidR="002B5560" w:rsidRPr="00221FD8">
        <w:rPr>
          <w:rFonts w:ascii="Times New Roman" w:hAnsi="Times New Roman" w:cs="Times New Roman"/>
          <w:sz w:val="22"/>
          <w:szCs w:val="22"/>
        </w:rPr>
        <w:t xml:space="preserve">; Hyun Jung Kim, MD (Changsan Convalescent Hospital, co-investigator); </w:t>
      </w:r>
      <w:r w:rsidR="00FB156A" w:rsidRPr="00221FD8">
        <w:rPr>
          <w:rFonts w:ascii="Times New Roman" w:hAnsi="Times New Roman" w:cs="Times New Roman"/>
          <w:sz w:val="22"/>
          <w:szCs w:val="22"/>
        </w:rPr>
        <w:t xml:space="preserve">Mun Young Chang, MD (Chung-Ang University College of Medicine, co-investigator); </w:t>
      </w:r>
      <w:r w:rsidR="002B5560" w:rsidRPr="00221FD8">
        <w:rPr>
          <w:rFonts w:ascii="Times New Roman" w:hAnsi="Times New Roman" w:cs="Times New Roman"/>
          <w:sz w:val="22"/>
          <w:szCs w:val="22"/>
        </w:rPr>
        <w:t xml:space="preserve">Seung Hoon Lee, MD (Daerim St. Mary's Hospital, co-investigator); Jee Wook Kim, MD, PhD (Hallym University Dongtan Sacred </w:t>
      </w:r>
      <w:r w:rsidR="00E332A9">
        <w:rPr>
          <w:rFonts w:ascii="Times New Roman" w:hAnsi="Times New Roman" w:cs="Times New Roman"/>
          <w:sz w:val="22"/>
          <w:szCs w:val="22"/>
        </w:rPr>
        <w:t xml:space="preserve">Heart </w:t>
      </w:r>
      <w:r w:rsidR="002B5560" w:rsidRPr="00221FD8">
        <w:rPr>
          <w:rFonts w:ascii="Times New Roman" w:hAnsi="Times New Roman" w:cs="Times New Roman"/>
          <w:sz w:val="22"/>
          <w:szCs w:val="22"/>
        </w:rPr>
        <w:t xml:space="preserve">Hospital, co-investigator); Jong-Min Lee, PhD (Hanyang University, co-investigator); Dong Woo Lee, MD, PhD (Inje University </w:t>
      </w:r>
      <w:r w:rsidR="00C26CFB" w:rsidRPr="00221FD8">
        <w:rPr>
          <w:rFonts w:ascii="Times New Roman" w:hAnsi="Times New Roman" w:cs="Times New Roman"/>
          <w:sz w:val="22"/>
          <w:szCs w:val="22"/>
        </w:rPr>
        <w:t>Snaggye Paik Hospital</w:t>
      </w:r>
      <w:r w:rsidR="002B5560" w:rsidRPr="00221FD8">
        <w:rPr>
          <w:rFonts w:ascii="Times New Roman" w:hAnsi="Times New Roman" w:cs="Times New Roman"/>
          <w:sz w:val="22"/>
          <w:szCs w:val="22"/>
        </w:rPr>
        <w:t>, co-investigator)</w:t>
      </w:r>
      <w:r w:rsidR="00294ED7" w:rsidRPr="00221FD8">
        <w:rPr>
          <w:rFonts w:ascii="Times New Roman" w:hAnsi="Times New Roman" w:cs="Times New Roman"/>
          <w:sz w:val="22"/>
          <w:szCs w:val="22"/>
        </w:rPr>
        <w:t>; Bo Kyung Sohn, MD (</w:t>
      </w:r>
      <w:r w:rsidR="00C26CFB" w:rsidRPr="00221FD8">
        <w:rPr>
          <w:rFonts w:ascii="Times New Roman" w:hAnsi="Times New Roman" w:cs="Times New Roman"/>
          <w:sz w:val="22"/>
          <w:szCs w:val="22"/>
        </w:rPr>
        <w:t>Inje University Snaggye Paik Hospital</w:t>
      </w:r>
      <w:r w:rsidR="00294ED7" w:rsidRPr="00221FD8">
        <w:rPr>
          <w:rFonts w:ascii="Times New Roman" w:hAnsi="Times New Roman" w:cs="Times New Roman"/>
          <w:sz w:val="22"/>
          <w:szCs w:val="22"/>
        </w:rPr>
        <w:t xml:space="preserve">, co-investigator); Seok Woo Moon, MD, PhD (Konkuk University Chungju Hospital, co-investigator); Man Ho Choi, PhD (Korea Institute of Science and Technology, co-investigator); Sang-Won Lee, PhD (Korea University, co-investigator); Hyewon Baek, MD (Kyunggi Provincial Hospital for the Elderly, co-investigator); </w:t>
      </w:r>
      <w:r w:rsidR="00C26CFB" w:rsidRPr="00221FD8">
        <w:rPr>
          <w:rFonts w:ascii="Times New Roman" w:hAnsi="Times New Roman" w:cs="Times New Roman"/>
          <w:sz w:val="22"/>
          <w:szCs w:val="22"/>
        </w:rPr>
        <w:t xml:space="preserve">Na Young Han, MD (National Research Center for Dementia, co-investigator); </w:t>
      </w:r>
      <w:r w:rsidR="00294ED7" w:rsidRPr="00221FD8">
        <w:rPr>
          <w:rFonts w:ascii="Times New Roman" w:hAnsi="Times New Roman" w:cs="Times New Roman"/>
          <w:sz w:val="22"/>
          <w:szCs w:val="22"/>
        </w:rPr>
        <w:t>Jong-Won Kim, MD, PhD (Samsung Medical Center, co-investigator); Seung-Ho Ryu, MD, PhD (School of Medicine Konkuk Uni</w:t>
      </w:r>
      <w:r w:rsidR="00CF05FE">
        <w:rPr>
          <w:rFonts w:ascii="Times New Roman" w:hAnsi="Times New Roman" w:cs="Times New Roman"/>
          <w:sz w:val="22"/>
          <w:szCs w:val="22"/>
        </w:rPr>
        <w:t>versity, co-investigator); Shin G</w:t>
      </w:r>
      <w:r w:rsidR="00294ED7" w:rsidRPr="00221FD8">
        <w:rPr>
          <w:rFonts w:ascii="Times New Roman" w:hAnsi="Times New Roman" w:cs="Times New Roman"/>
          <w:sz w:val="22"/>
          <w:szCs w:val="22"/>
        </w:rPr>
        <w:t>yeom Kim, MD, PhD (Soonchunhyang University Hospital</w:t>
      </w:r>
      <w:r w:rsidR="00E332A9">
        <w:rPr>
          <w:rFonts w:ascii="Times New Roman" w:hAnsi="Times New Roman" w:cs="Times New Roman"/>
          <w:sz w:val="22"/>
          <w:szCs w:val="22"/>
        </w:rPr>
        <w:t xml:space="preserve"> </w:t>
      </w:r>
      <w:r w:rsidR="00E332A9" w:rsidRPr="00221FD8">
        <w:rPr>
          <w:rFonts w:ascii="Times New Roman" w:hAnsi="Times New Roman" w:cs="Times New Roman"/>
          <w:sz w:val="22"/>
          <w:szCs w:val="22"/>
        </w:rPr>
        <w:t>Bucheon</w:t>
      </w:r>
      <w:r w:rsidR="00294ED7" w:rsidRPr="00221FD8">
        <w:rPr>
          <w:rFonts w:ascii="Times New Roman" w:hAnsi="Times New Roman" w:cs="Times New Roman"/>
          <w:sz w:val="22"/>
          <w:szCs w:val="22"/>
        </w:rPr>
        <w:t>, co-investigator); Sun-Ho Han, PhD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294ED7" w:rsidRPr="00221FD8">
        <w:rPr>
          <w:rFonts w:ascii="Times New Roman" w:hAnsi="Times New Roman" w:cs="Times New Roman"/>
          <w:sz w:val="22"/>
          <w:szCs w:val="22"/>
        </w:rPr>
        <w:t>, co-investigator); Jae Sung Lee, PhD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294ED7" w:rsidRPr="00221FD8">
        <w:rPr>
          <w:rFonts w:ascii="Times New Roman" w:hAnsi="Times New Roman" w:cs="Times New Roman"/>
          <w:sz w:val="22"/>
          <w:szCs w:val="22"/>
        </w:rPr>
        <w:t>, co-investigator); Yun-Sang Lee, PhD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294ED7" w:rsidRPr="00221FD8">
        <w:rPr>
          <w:rFonts w:ascii="Times New Roman" w:hAnsi="Times New Roman" w:cs="Times New Roman"/>
          <w:sz w:val="22"/>
          <w:szCs w:val="22"/>
        </w:rPr>
        <w:t>, co-investigator); Jong Inn Woo, MD, PhD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294ED7" w:rsidRPr="00221FD8">
        <w:rPr>
          <w:rFonts w:ascii="Times New Roman" w:hAnsi="Times New Roman" w:cs="Times New Roman"/>
          <w:sz w:val="22"/>
          <w:szCs w:val="22"/>
        </w:rPr>
        <w:t>, co-investigator); Sang Eun Kim, MD, PhD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E17F3A">
        <w:rPr>
          <w:rFonts w:ascii="Times New Roman" w:hAnsi="Times New Roman" w:cs="Times New Roman"/>
          <w:sz w:val="22"/>
          <w:szCs w:val="22"/>
        </w:rPr>
        <w:t xml:space="preserve"> Bundang Hospital</w:t>
      </w:r>
      <w:r w:rsidR="00294ED7" w:rsidRPr="00221FD8">
        <w:rPr>
          <w:rFonts w:ascii="Times New Roman" w:hAnsi="Times New Roman" w:cs="Times New Roman"/>
          <w:sz w:val="22"/>
          <w:szCs w:val="22"/>
        </w:rPr>
        <w:t>, co-investigator); Byung Chul Lee, PhD</w:t>
      </w:r>
      <w:r w:rsidR="00E17F3A">
        <w:rPr>
          <w:rFonts w:ascii="Times New Roman" w:hAnsi="Times New Roman" w:cs="Times New Roman"/>
          <w:sz w:val="22"/>
          <w:szCs w:val="22"/>
        </w:rPr>
        <w:t xml:space="preserve"> </w:t>
      </w:r>
      <w:r w:rsidR="00E17F3A" w:rsidRPr="00221FD8">
        <w:rPr>
          <w:rFonts w:ascii="Times New Roman" w:hAnsi="Times New Roman" w:cs="Times New Roman"/>
          <w:sz w:val="22"/>
          <w:szCs w:val="22"/>
        </w:rPr>
        <w:t>(Seoul National University</w:t>
      </w:r>
      <w:r w:rsidR="00E17F3A">
        <w:rPr>
          <w:rFonts w:ascii="Times New Roman" w:hAnsi="Times New Roman" w:cs="Times New Roman"/>
          <w:sz w:val="22"/>
          <w:szCs w:val="22"/>
        </w:rPr>
        <w:t xml:space="preserve"> Bundang Hospital, co-</w:t>
      </w:r>
      <w:r w:rsidR="00E17F3A">
        <w:rPr>
          <w:rFonts w:ascii="Times New Roman" w:hAnsi="Times New Roman" w:cs="Times New Roman"/>
          <w:sz w:val="22"/>
          <w:szCs w:val="22"/>
        </w:rPr>
        <w:lastRenderedPageBreak/>
        <w:t>investigator)</w:t>
      </w:r>
      <w:r w:rsidR="00294ED7" w:rsidRPr="00221FD8">
        <w:rPr>
          <w:rFonts w:ascii="Times New Roman" w:hAnsi="Times New Roman" w:cs="Times New Roman"/>
          <w:sz w:val="22"/>
          <w:szCs w:val="22"/>
        </w:rPr>
        <w:t xml:space="preserve">; Gi Jeong Cheon, MD, PhD (Seoul National University Hospital, co-investigator); </w:t>
      </w:r>
      <w:r w:rsidR="00015399" w:rsidRPr="00221FD8">
        <w:rPr>
          <w:rFonts w:ascii="Times New Roman" w:hAnsi="Times New Roman" w:cs="Times New Roman"/>
          <w:sz w:val="22"/>
          <w:szCs w:val="22"/>
        </w:rPr>
        <w:t xml:space="preserve">Koung Mi Kang, MD (Seoul National University Hospital, co-investigator); </w:t>
      </w:r>
      <w:r w:rsidR="00294ED7" w:rsidRPr="00221FD8">
        <w:rPr>
          <w:rFonts w:ascii="Times New Roman" w:hAnsi="Times New Roman" w:cs="Times New Roman"/>
          <w:sz w:val="22"/>
          <w:szCs w:val="22"/>
        </w:rPr>
        <w:t>Jee-Eun Park, MD, PhD; (Seoul National University Hospital, co-investigator); Hyeong Gon Yu, MD, PhD (Seoul National University Hospital, co-investigator); Jun-Young Lee, MD, PhD (</w:t>
      </w:r>
      <w:r w:rsidR="00DC76EC" w:rsidRPr="00221FD8">
        <w:rPr>
          <w:rFonts w:ascii="Times New Roman" w:hAnsi="Times New Roman" w:cs="Times New Roman"/>
          <w:sz w:val="22"/>
          <w:szCs w:val="22"/>
        </w:rPr>
        <w:t xml:space="preserve">SMG-SNU </w:t>
      </w:r>
      <w:r w:rsidR="00294ED7" w:rsidRPr="00221FD8">
        <w:rPr>
          <w:rFonts w:ascii="Times New Roman" w:hAnsi="Times New Roman" w:cs="Times New Roman"/>
          <w:sz w:val="22"/>
          <w:szCs w:val="22"/>
        </w:rPr>
        <w:t>Boramae Medical Center, co-investigator); Hyo Jung Choi, MD (</w:t>
      </w:r>
      <w:r w:rsidR="00DC76EC" w:rsidRPr="00221FD8">
        <w:rPr>
          <w:rFonts w:ascii="Times New Roman" w:hAnsi="Times New Roman" w:cs="Times New Roman"/>
          <w:sz w:val="22"/>
          <w:szCs w:val="22"/>
        </w:rPr>
        <w:t xml:space="preserve">SMG-SNU </w:t>
      </w:r>
      <w:r w:rsidR="00294ED7" w:rsidRPr="00221FD8">
        <w:rPr>
          <w:rFonts w:ascii="Times New Roman" w:hAnsi="Times New Roman" w:cs="Times New Roman"/>
          <w:sz w:val="22"/>
          <w:szCs w:val="22"/>
        </w:rPr>
        <w:t xml:space="preserve">Boramae Medical Center, co-investigator); Young Min Choe, MD (University of Ulsan College of Medicine, Ulsan University Hospital, co-investigator); Woonhyung Ghim, MD (Seoul National University </w:t>
      </w:r>
      <w:r w:rsidR="00015399" w:rsidRPr="00221FD8">
        <w:rPr>
          <w:rFonts w:ascii="Times New Roman" w:hAnsi="Times New Roman" w:cs="Times New Roman"/>
          <w:sz w:val="22"/>
          <w:szCs w:val="22"/>
        </w:rPr>
        <w:t xml:space="preserve">Hospital, </w:t>
      </w:r>
      <w:r w:rsidR="00294ED7" w:rsidRPr="00221FD8">
        <w:rPr>
          <w:rFonts w:ascii="Times New Roman" w:hAnsi="Times New Roman" w:cs="Times New Roman"/>
          <w:sz w:val="22"/>
          <w:szCs w:val="22"/>
        </w:rPr>
        <w:t xml:space="preserve">research fellow); So Yeon Jeon, MD (Seoul National University </w:t>
      </w:r>
      <w:r w:rsidR="00015399" w:rsidRPr="00221FD8">
        <w:rPr>
          <w:rFonts w:ascii="Times New Roman" w:hAnsi="Times New Roman" w:cs="Times New Roman"/>
          <w:sz w:val="22"/>
          <w:szCs w:val="22"/>
        </w:rPr>
        <w:t xml:space="preserve">Hospital, </w:t>
      </w:r>
      <w:r w:rsidR="00294ED7" w:rsidRPr="00221FD8">
        <w:rPr>
          <w:rFonts w:ascii="Times New Roman" w:hAnsi="Times New Roman" w:cs="Times New Roman"/>
          <w:sz w:val="22"/>
          <w:szCs w:val="22"/>
        </w:rPr>
        <w:t xml:space="preserve">research fellow); Woo Jin Kim, MD, PhD (Seoul National University Hospital, research fellow); Kang Ko, MD (Seoul National University </w:t>
      </w:r>
      <w:r w:rsidR="00015399" w:rsidRPr="00221FD8">
        <w:rPr>
          <w:rFonts w:ascii="Times New Roman" w:hAnsi="Times New Roman" w:cs="Times New Roman"/>
          <w:sz w:val="22"/>
          <w:szCs w:val="22"/>
        </w:rPr>
        <w:t xml:space="preserve">Hospital, </w:t>
      </w:r>
      <w:r w:rsidR="00294ED7" w:rsidRPr="00221FD8">
        <w:rPr>
          <w:rFonts w:ascii="Times New Roman" w:hAnsi="Times New Roman" w:cs="Times New Roman"/>
          <w:sz w:val="22"/>
          <w:szCs w:val="22"/>
        </w:rPr>
        <w:t>research fellow); Jun Ho Lee, MD (Seoul National University Hospital, research fellow)</w:t>
      </w:r>
      <w:r w:rsidR="00D81DC8" w:rsidRPr="00221FD8">
        <w:rPr>
          <w:rFonts w:ascii="Times New Roman" w:hAnsi="Times New Roman" w:cs="Times New Roman"/>
          <w:sz w:val="22"/>
          <w:szCs w:val="22"/>
        </w:rPr>
        <w:t>; Kyoungjin Chu (Seoul National University Hospital, psychologist); Hyunwoong Ko (Seoul National University Hospital, psychologist); Younghwa Lee (Seoul National University Hospital, psychologist); Donghwi Hwang (Se</w:t>
      </w:r>
      <w:r w:rsidR="00E17F3A">
        <w:rPr>
          <w:rFonts w:ascii="Times New Roman" w:hAnsi="Times New Roman" w:cs="Times New Roman"/>
          <w:sz w:val="22"/>
          <w:szCs w:val="22"/>
        </w:rPr>
        <w:t>oul National University</w:t>
      </w:r>
      <w:r w:rsidR="00D81DC8" w:rsidRPr="00221FD8">
        <w:rPr>
          <w:rFonts w:ascii="Times New Roman" w:hAnsi="Times New Roman" w:cs="Times New Roman"/>
          <w:sz w:val="22"/>
          <w:szCs w:val="22"/>
        </w:rPr>
        <w:t xml:space="preserve">, image analyst); Seugn Kwan </w:t>
      </w:r>
      <w:r w:rsidR="00E17F3A">
        <w:rPr>
          <w:rFonts w:ascii="Times New Roman" w:hAnsi="Times New Roman" w:cs="Times New Roman"/>
          <w:sz w:val="22"/>
          <w:szCs w:val="22"/>
        </w:rPr>
        <w:t>Kang (Seoul National University</w:t>
      </w:r>
      <w:r w:rsidR="00D81DC8" w:rsidRPr="00221FD8">
        <w:rPr>
          <w:rFonts w:ascii="Times New Roman" w:hAnsi="Times New Roman" w:cs="Times New Roman"/>
          <w:sz w:val="22"/>
          <w:szCs w:val="22"/>
        </w:rPr>
        <w:t>, image analyst); Seong A Shin (Se</w:t>
      </w:r>
      <w:r w:rsidR="00E17F3A">
        <w:rPr>
          <w:rFonts w:ascii="Times New Roman" w:hAnsi="Times New Roman" w:cs="Times New Roman"/>
          <w:sz w:val="22"/>
          <w:szCs w:val="22"/>
        </w:rPr>
        <w:t>oul National University</w:t>
      </w:r>
      <w:r w:rsidR="00D81DC8" w:rsidRPr="00221FD8">
        <w:rPr>
          <w:rFonts w:ascii="Times New Roman" w:hAnsi="Times New Roman" w:cs="Times New Roman"/>
          <w:sz w:val="22"/>
          <w:szCs w:val="22"/>
        </w:rPr>
        <w:t>, image analyst); Jeong Yeon Hwang, MD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D81DC8" w:rsidRPr="00221FD8">
        <w:rPr>
          <w:rFonts w:ascii="Times New Roman" w:hAnsi="Times New Roman" w:cs="Times New Roman"/>
          <w:sz w:val="22"/>
          <w:szCs w:val="22"/>
        </w:rPr>
        <w:t>, data analyst); Jong-Chan Park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D81DC8" w:rsidRPr="00221FD8">
        <w:rPr>
          <w:rFonts w:ascii="Times New Roman" w:hAnsi="Times New Roman" w:cs="Times New Roman"/>
          <w:sz w:val="22"/>
          <w:szCs w:val="22"/>
        </w:rPr>
        <w:t>, data analyst); Jong-Ho Park (Samsung Medical Center, genetic data analyst); Jieun Seo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D81DC8" w:rsidRPr="00221FD8">
        <w:rPr>
          <w:rFonts w:ascii="Times New Roman" w:hAnsi="Times New Roman" w:cs="Times New Roman"/>
          <w:sz w:val="22"/>
          <w:szCs w:val="22"/>
        </w:rPr>
        <w:t>, genetic data analyst); Mi Ae Han (Seoul National University Hospital, research coordinator); Eun A Jo (Seoul National University Hospital, research coordinator); Gi Jung Jung (Seoul National University Hospital, research coordinator); Jin Hee Keum (Seoul National University Hospital, research coordinator); Mi Sun Kim (</w:t>
      </w:r>
      <w:r w:rsidR="00DC76EC" w:rsidRPr="00221FD8">
        <w:rPr>
          <w:rFonts w:ascii="Times New Roman" w:hAnsi="Times New Roman" w:cs="Times New Roman"/>
          <w:sz w:val="22"/>
          <w:szCs w:val="22"/>
        </w:rPr>
        <w:t xml:space="preserve">SMG-SNU </w:t>
      </w:r>
      <w:r w:rsidR="00D81DC8" w:rsidRPr="00221FD8">
        <w:rPr>
          <w:rFonts w:ascii="Times New Roman" w:hAnsi="Times New Roman" w:cs="Times New Roman"/>
          <w:sz w:val="22"/>
          <w:szCs w:val="22"/>
        </w:rPr>
        <w:t>Boramae Medical Center, research coordinator); Min Jeong Kim (Seoul National University Hospital, research coordinator); Han Na Lee (Seoul National University Hospital, research coordinator); Bo Eun Park (Seoul National University Hospital, research coordinator); Ji Sun Shin (Seoul National University Hospital, research coordinator); Yun Jung Hwang (Seoul National University Hospital, researcher); Joon Hyung Jung, MD (Seoul National University Hospital, researcher); Kiyoung Sung, MD (Seoul National University Hospital, researcher); Eun Hye Kim (</w:t>
      </w:r>
      <w:r w:rsidR="00221FD8" w:rsidRPr="00221FD8">
        <w:rPr>
          <w:rFonts w:ascii="Times New Roman" w:hAnsi="Times New Roman" w:cs="Times New Roman"/>
          <w:sz w:val="22"/>
          <w:szCs w:val="22"/>
        </w:rPr>
        <w:t>Seoul National University</w:t>
      </w:r>
      <w:r w:rsidR="00D81DC8" w:rsidRPr="00221FD8">
        <w:rPr>
          <w:rFonts w:ascii="Times New Roman" w:hAnsi="Times New Roman" w:cs="Times New Roman"/>
          <w:sz w:val="22"/>
          <w:szCs w:val="22"/>
        </w:rPr>
        <w:t>, research assistant); Han Byul Choi (</w:t>
      </w:r>
      <w:r w:rsidR="002448D1" w:rsidRPr="00221FD8">
        <w:rPr>
          <w:rFonts w:ascii="Times New Roman" w:hAnsi="Times New Roman" w:cs="Times New Roman"/>
          <w:sz w:val="22"/>
          <w:szCs w:val="22"/>
        </w:rPr>
        <w:t>National Research Center for Dementia</w:t>
      </w:r>
      <w:r w:rsidR="00D81DC8" w:rsidRPr="00221FD8">
        <w:rPr>
          <w:rFonts w:ascii="Times New Roman" w:hAnsi="Times New Roman" w:cs="Times New Roman"/>
          <w:sz w:val="22"/>
          <w:szCs w:val="22"/>
        </w:rPr>
        <w:t>, administrative staff)</w:t>
      </w:r>
    </w:p>
    <w:p w14:paraId="17B23EFB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b/>
          <w:sz w:val="28"/>
          <w:szCs w:val="22"/>
        </w:rPr>
      </w:pPr>
      <w:r w:rsidRPr="00015399">
        <w:rPr>
          <w:rFonts w:ascii="Times New Roman" w:eastAsia="MS Mincho" w:hAnsi="Times New Roman" w:cs="Times New Roman"/>
          <w:b/>
          <w:sz w:val="28"/>
          <w:szCs w:val="22"/>
        </w:rPr>
        <w:lastRenderedPageBreak/>
        <w:t>KBASE Partner Organization</w:t>
      </w:r>
    </w:p>
    <w:p w14:paraId="2C26E366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</w:p>
    <w:p w14:paraId="6AEE8D14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>Dongjak-gu Center for Dementia</w:t>
      </w:r>
    </w:p>
    <w:p w14:paraId="5CA72DFA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>Jongno-gu Center for Dementia</w:t>
      </w:r>
    </w:p>
    <w:p w14:paraId="149BB773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>Ministry of Science, ICT and Future planning</w:t>
      </w:r>
    </w:p>
    <w:p w14:paraId="34D97245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>National Research Center for Dementia</w:t>
      </w:r>
    </w:p>
    <w:p w14:paraId="1501A373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>National Research Foundation of Korea</w:t>
      </w:r>
    </w:p>
    <w:p w14:paraId="7AE83935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>Seoul Metropolitan Center for Dementia</w:t>
      </w:r>
    </w:p>
    <w:p w14:paraId="056E3953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 xml:space="preserve">Seoul National University </w:t>
      </w:r>
    </w:p>
    <w:p w14:paraId="7099E60A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>Seoul National University Bundang Hospital</w:t>
      </w:r>
    </w:p>
    <w:p w14:paraId="33E98ACA" w14:textId="77777777" w:rsidR="00D81DC8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>Seoul National University Hospital</w:t>
      </w:r>
    </w:p>
    <w:p w14:paraId="4E5348A1" w14:textId="77777777" w:rsidR="00221FD8" w:rsidRPr="00015399" w:rsidRDefault="00221FD8" w:rsidP="00221FD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>
        <w:rPr>
          <w:rFonts w:ascii="Times New Roman" w:eastAsia="MS Mincho" w:hAnsi="Times New Roman" w:cs="Times New Roman"/>
          <w:sz w:val="22"/>
          <w:szCs w:val="22"/>
        </w:rPr>
        <w:t xml:space="preserve">SMG-SNU </w:t>
      </w:r>
      <w:r w:rsidRPr="00015399">
        <w:rPr>
          <w:rFonts w:ascii="Times New Roman" w:eastAsia="MS Mincho" w:hAnsi="Times New Roman" w:cs="Times New Roman"/>
          <w:sz w:val="22"/>
          <w:szCs w:val="22"/>
        </w:rPr>
        <w:t>Boramae Medical Center</w:t>
      </w:r>
    </w:p>
    <w:p w14:paraId="217E32EA" w14:textId="77777777" w:rsidR="00A2598F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015399">
        <w:rPr>
          <w:rFonts w:ascii="Times New Roman" w:eastAsia="MS Mincho" w:hAnsi="Times New Roman" w:cs="Times New Roman"/>
          <w:sz w:val="22"/>
          <w:szCs w:val="22"/>
        </w:rPr>
        <w:t>The Korean Association for Dementia</w:t>
      </w:r>
    </w:p>
    <w:p w14:paraId="0173F216" w14:textId="77777777" w:rsidR="00D81DC8" w:rsidRPr="00221FD8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</w:p>
    <w:p w14:paraId="581AD683" w14:textId="77777777" w:rsidR="00D81DC8" w:rsidRPr="00015399" w:rsidRDefault="00D81DC8" w:rsidP="00D81DC8">
      <w:pPr>
        <w:spacing w:line="480" w:lineRule="auto"/>
        <w:jc w:val="both"/>
        <w:rPr>
          <w:rFonts w:ascii="Times New Roman" w:eastAsia="MS Mincho" w:hAnsi="Times New Roman" w:cs="Times New Roman"/>
          <w:sz w:val="22"/>
          <w:szCs w:val="22"/>
        </w:rPr>
      </w:pPr>
    </w:p>
    <w:sectPr w:rsidR="00D81DC8" w:rsidRPr="0001539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79EE03" w14:textId="77777777" w:rsidR="00C246E0" w:rsidRDefault="00C246E0" w:rsidP="000B7AE4">
      <w:r>
        <w:separator/>
      </w:r>
    </w:p>
  </w:endnote>
  <w:endnote w:type="continuationSeparator" w:id="0">
    <w:p w14:paraId="6609303D" w14:textId="77777777" w:rsidR="00C246E0" w:rsidRDefault="00C246E0" w:rsidP="000B7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7DE71D" w14:textId="77777777" w:rsidR="00C246E0" w:rsidRDefault="00C246E0" w:rsidP="000B7AE4">
      <w:r>
        <w:separator/>
      </w:r>
    </w:p>
  </w:footnote>
  <w:footnote w:type="continuationSeparator" w:id="0">
    <w:p w14:paraId="227CBC75" w14:textId="77777777" w:rsidR="00C246E0" w:rsidRDefault="00C246E0" w:rsidP="000B7A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MLYwtDQwtjQ2MDJW0lEKTi0uzszPAykwNKwFAP+AStotAAAA"/>
  </w:docVars>
  <w:rsids>
    <w:rsidRoot w:val="00E0637A"/>
    <w:rsid w:val="00015399"/>
    <w:rsid w:val="00061EDD"/>
    <w:rsid w:val="000B7AE4"/>
    <w:rsid w:val="0015181B"/>
    <w:rsid w:val="00221FD8"/>
    <w:rsid w:val="002448D1"/>
    <w:rsid w:val="00294ED7"/>
    <w:rsid w:val="002B5560"/>
    <w:rsid w:val="002C412F"/>
    <w:rsid w:val="00312419"/>
    <w:rsid w:val="0035767F"/>
    <w:rsid w:val="00400683"/>
    <w:rsid w:val="00415C29"/>
    <w:rsid w:val="00557B1B"/>
    <w:rsid w:val="005A4EA7"/>
    <w:rsid w:val="005C498C"/>
    <w:rsid w:val="005D4B8F"/>
    <w:rsid w:val="00601DD1"/>
    <w:rsid w:val="007D421A"/>
    <w:rsid w:val="00825D5A"/>
    <w:rsid w:val="0098177C"/>
    <w:rsid w:val="009A5512"/>
    <w:rsid w:val="00A2598F"/>
    <w:rsid w:val="00A52932"/>
    <w:rsid w:val="00B036B9"/>
    <w:rsid w:val="00BB6B74"/>
    <w:rsid w:val="00BF48FD"/>
    <w:rsid w:val="00C246E0"/>
    <w:rsid w:val="00C26CFB"/>
    <w:rsid w:val="00CD449D"/>
    <w:rsid w:val="00CF05FE"/>
    <w:rsid w:val="00D81DC8"/>
    <w:rsid w:val="00DC76EC"/>
    <w:rsid w:val="00E0637A"/>
    <w:rsid w:val="00E17F3A"/>
    <w:rsid w:val="00E332A9"/>
    <w:rsid w:val="00F04C94"/>
    <w:rsid w:val="00FB156A"/>
    <w:rsid w:val="00FF0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537CF"/>
  <w15:docId w15:val="{64BDAA06-A9BF-4E3C-B76A-87FA30691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637A"/>
    <w:pPr>
      <w:spacing w:after="0" w:line="240" w:lineRule="auto"/>
      <w:jc w:val="left"/>
    </w:pPr>
    <w:rPr>
      <w:kern w:val="0"/>
      <w:sz w:val="24"/>
      <w:szCs w:val="24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A2598F"/>
    <w:rPr>
      <w:b/>
      <w:bCs/>
    </w:rPr>
  </w:style>
  <w:style w:type="character" w:customStyle="1" w:styleId="apple-converted-space">
    <w:name w:val="apple-converted-space"/>
    <w:basedOn w:val="a0"/>
    <w:rsid w:val="00A2598F"/>
  </w:style>
  <w:style w:type="paragraph" w:styleId="a4">
    <w:name w:val="header"/>
    <w:basedOn w:val="a"/>
    <w:link w:val="Char"/>
    <w:uiPriority w:val="99"/>
    <w:unhideWhenUsed/>
    <w:rsid w:val="000B7AE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B7AE4"/>
    <w:rPr>
      <w:kern w:val="0"/>
      <w:sz w:val="24"/>
      <w:szCs w:val="24"/>
      <w:lang w:eastAsia="ja-JP"/>
    </w:rPr>
  </w:style>
  <w:style w:type="paragraph" w:styleId="a5">
    <w:name w:val="footer"/>
    <w:basedOn w:val="a"/>
    <w:link w:val="Char0"/>
    <w:uiPriority w:val="99"/>
    <w:unhideWhenUsed/>
    <w:rsid w:val="000B7A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B7AE4"/>
    <w:rPr>
      <w:kern w:val="0"/>
      <w:sz w:val="24"/>
      <w:szCs w:val="24"/>
      <w:lang w:eastAsia="ja-JP"/>
    </w:rPr>
  </w:style>
  <w:style w:type="character" w:styleId="a6">
    <w:name w:val="annotation reference"/>
    <w:basedOn w:val="a0"/>
    <w:uiPriority w:val="99"/>
    <w:semiHidden/>
    <w:unhideWhenUsed/>
    <w:rsid w:val="00FB156A"/>
    <w:rPr>
      <w:sz w:val="18"/>
      <w:szCs w:val="18"/>
    </w:rPr>
  </w:style>
  <w:style w:type="paragraph" w:styleId="a7">
    <w:name w:val="annotation text"/>
    <w:basedOn w:val="a"/>
    <w:link w:val="Char1"/>
    <w:uiPriority w:val="99"/>
    <w:semiHidden/>
    <w:unhideWhenUsed/>
    <w:rsid w:val="00FB156A"/>
  </w:style>
  <w:style w:type="character" w:customStyle="1" w:styleId="Char1">
    <w:name w:val="메모 텍스트 Char"/>
    <w:basedOn w:val="a0"/>
    <w:link w:val="a7"/>
    <w:uiPriority w:val="99"/>
    <w:semiHidden/>
    <w:rsid w:val="00FB156A"/>
    <w:rPr>
      <w:kern w:val="0"/>
      <w:sz w:val="24"/>
      <w:szCs w:val="24"/>
      <w:lang w:eastAsia="ja-JP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FB156A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FB156A"/>
    <w:rPr>
      <w:b/>
      <w:bCs/>
      <w:kern w:val="0"/>
      <w:sz w:val="24"/>
      <w:szCs w:val="24"/>
      <w:lang w:eastAsia="ja-JP"/>
    </w:rPr>
  </w:style>
  <w:style w:type="paragraph" w:styleId="a9">
    <w:name w:val="Balloon Text"/>
    <w:basedOn w:val="a"/>
    <w:link w:val="Char3"/>
    <w:uiPriority w:val="99"/>
    <w:semiHidden/>
    <w:unhideWhenUsed/>
    <w:rsid w:val="00FB156A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FB156A"/>
    <w:rPr>
      <w:rFonts w:asciiTheme="majorHAnsi" w:eastAsiaTheme="majorEastAsia" w:hAnsiTheme="majorHAnsi" w:cstheme="majorBidi"/>
      <w:kern w:val="0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4B5B85777C1B42AA7B2E00829C049E" ma:contentTypeVersion="7" ma:contentTypeDescription="Create a new document." ma:contentTypeScope="" ma:versionID="95e1889000582fa1ea767959ed6c08ca">
  <xsd:schema xmlns:xsd="http://www.w3.org/2001/XMLSchema" xmlns:p="http://schemas.microsoft.com/office/2006/metadata/properties" xmlns:ns2="64f0ecf7-d19c-4b88-abc0-1645d5999ad2" targetNamespace="http://schemas.microsoft.com/office/2006/metadata/properties" ma:root="true" ma:fieldsID="1970cc853a1240edc583d79f32ace129" ns2:_="">
    <xsd:import namespace="64f0ecf7-d19c-4b88-abc0-1645d5999ad2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FileFormat" minOccurs="0"/>
                <xsd:element ref="ns2:DocumentId" minOccurs="0"/>
                <xsd:element ref="ns2:TitleName" minOccurs="0"/>
                <xsd:element ref="ns2:StageName" minOccurs="0"/>
                <xsd:element ref="ns2:IsDeleted" minOccurs="0"/>
                <xsd:element ref="ns2:Checked_x0020_Out_x0020_To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64f0ecf7-d19c-4b88-abc0-1645d5999ad2" elementFormDefault="qualified">
    <xsd:import namespace="http://schemas.microsoft.com/office/2006/documentManagement/types"/>
    <xsd:element name="DocumentType" ma:index="8" nillable="true" ma:displayName="DocumentType" ma:internalName="DocumentType">
      <xsd:simpleType>
        <xsd:restriction base="dms:Text"/>
      </xsd:simpleType>
    </xsd:element>
    <xsd:element name="FileFormat" ma:index="9" nillable="true" ma:displayName="FileFormat" ma:internalName="FileFormat">
      <xsd:simpleType>
        <xsd:restriction base="dms:Text"/>
      </xsd:simpleType>
    </xsd:element>
    <xsd:element name="DocumentId" ma:index="10" nillable="true" ma:displayName="DocumentId" ma:internalName="DocumentId">
      <xsd:simpleType>
        <xsd:restriction base="dms:Text"/>
      </xsd:simpleType>
    </xsd:element>
    <xsd:element name="TitleName" ma:index="11" nillable="true" ma:displayName="TitleName" ma:internalName="TitleName">
      <xsd:simpleType>
        <xsd:restriction base="dms:Text"/>
      </xsd:simpleType>
    </xsd:element>
    <xsd:element name="StageName" ma:index="12" nillable="true" ma:displayName="StageName" ma:internalName="StageName">
      <xsd:simpleType>
        <xsd:restriction base="dms:Text"/>
      </xsd:simpleType>
    </xsd:element>
    <xsd:element name="IsDeleted" ma:index="13" nillable="true" ma:displayName="IsDeleted" ma:default="0" ma:internalName="IsDeleted">
      <xsd:simpleType>
        <xsd:restriction base="dms:Boolean"/>
      </xsd:simpleType>
    </xsd:element>
    <xsd:element name="Checked_x0020_Out_x0020_To" ma:index="14" nillable="true" ma:displayName="Checked Out To" ma:list="UserInfo" ma:internalName="Checked_x0020_Out_x0020_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DocumentId xmlns="64f0ecf7-d19c-4b88-abc0-1645d5999ad2">Data Sheet 1.DOCX</DocumentId>
    <IsDeleted xmlns="64f0ecf7-d19c-4b88-abc0-1645d5999ad2">false</IsDeleted>
    <StageName xmlns="64f0ecf7-d19c-4b88-abc0-1645d5999ad2" xsi:nil="true"/>
    <TitleName xmlns="64f0ecf7-d19c-4b88-abc0-1645d5999ad2">Data Sheet 1.DOCX</TitleName>
    <DocumentType xmlns="64f0ecf7-d19c-4b88-abc0-1645d5999ad2">Data Sheet</DocumentType>
    <FileFormat xmlns="64f0ecf7-d19c-4b88-abc0-1645d5999ad2">DOCX</FileFormat>
    <Checked_x0020_Out_x0020_To xmlns="64f0ecf7-d19c-4b88-abc0-1645d5999ad2">
      <UserInfo>
        <DisplayName/>
        <AccountId xsi:nil="true"/>
        <AccountType/>
      </UserInfo>
    </Checked_x0020_Out_x0020_To>
  </documentManagement>
</p:properties>
</file>

<file path=customXml/itemProps1.xml><?xml version="1.0" encoding="utf-8"?>
<ds:datastoreItem xmlns:ds="http://schemas.openxmlformats.org/officeDocument/2006/customXml" ds:itemID="{E917B01E-B63A-4CA9-B016-22B0845F9895}"/>
</file>

<file path=customXml/itemProps2.xml><?xml version="1.0" encoding="utf-8"?>
<ds:datastoreItem xmlns:ds="http://schemas.openxmlformats.org/officeDocument/2006/customXml" ds:itemID="{C3143CAB-3759-4094-847A-ABE40E263D89}"/>
</file>

<file path=customXml/itemProps3.xml><?xml version="1.0" encoding="utf-8"?>
<ds:datastoreItem xmlns:ds="http://schemas.openxmlformats.org/officeDocument/2006/customXml" ds:itemID="{58AAB2D2-C751-4A39-BBC6-0AB30AFCC5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6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7-04-17T06:03:00Z</cp:lastPrinted>
  <dcterms:created xsi:type="dcterms:W3CDTF">2017-04-21T06:27:00Z</dcterms:created>
  <dcterms:modified xsi:type="dcterms:W3CDTF">2017-04-21T06:27:00Z</dcterms:modified>
</cp:coreProperties>
</file>